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2343"/>
        <w:gridCol w:w="2273"/>
        <w:gridCol w:w="2782"/>
        <w:gridCol w:w="2785"/>
        <w:gridCol w:w="1892"/>
      </w:tblGrid>
      <w:tr w:rsidR="00A54666" w:rsidRPr="00246C8D" w14:paraId="2A7292D2" w14:textId="77777777" w:rsidTr="00426B89">
        <w:trPr>
          <w:trHeight w:val="380"/>
        </w:trPr>
        <w:tc>
          <w:tcPr>
            <w:tcW w:w="686" w:type="pct"/>
            <w:vMerge w:val="restart"/>
          </w:tcPr>
          <w:p w14:paraId="5CA36E2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Alanı</w:t>
            </w:r>
          </w:p>
          <w:p w14:paraId="04C53C90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Tarih</w:t>
            </w:r>
          </w:p>
        </w:tc>
        <w:tc>
          <w:tcPr>
            <w:tcW w:w="837" w:type="pct"/>
            <w:vMerge w:val="restart"/>
          </w:tcPr>
          <w:p w14:paraId="1DB11FDB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Konusu</w:t>
            </w:r>
          </w:p>
          <w:p w14:paraId="2F1FC93C" w14:textId="77777777" w:rsidR="00A54666" w:rsidRPr="00246C8D" w:rsidRDefault="00A54666" w:rsidP="00426B89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2801" w:type="pct"/>
            <w:gridSpan w:val="3"/>
          </w:tcPr>
          <w:p w14:paraId="7177D0DF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C94DF31" w14:textId="5941E472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PUKÖ</w:t>
            </w:r>
          </w:p>
        </w:tc>
        <w:tc>
          <w:tcPr>
            <w:tcW w:w="676" w:type="pct"/>
          </w:tcPr>
          <w:p w14:paraId="16432F19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A54666" w:rsidRPr="00246C8D" w14:paraId="71B3D3A5" w14:textId="77777777" w:rsidTr="00426B89">
        <w:trPr>
          <w:trHeight w:val="448"/>
        </w:trPr>
        <w:tc>
          <w:tcPr>
            <w:tcW w:w="686" w:type="pct"/>
            <w:vMerge/>
          </w:tcPr>
          <w:p w14:paraId="087759B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  <w:vMerge/>
          </w:tcPr>
          <w:p w14:paraId="65BA33C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</w:tcPr>
          <w:p w14:paraId="33620349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P: Planlama </w:t>
            </w:r>
          </w:p>
          <w:p w14:paraId="5224C9C1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(Ne Yapılacak)</w:t>
            </w:r>
          </w:p>
        </w:tc>
        <w:tc>
          <w:tcPr>
            <w:tcW w:w="994" w:type="pct"/>
          </w:tcPr>
          <w:p w14:paraId="685CE0D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U: Uygulama (Ne Yapıldı)</w:t>
            </w:r>
          </w:p>
          <w:p w14:paraId="4E2A1E8C" w14:textId="7C40D4FF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40E2D287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: Kontrol et</w:t>
            </w:r>
          </w:p>
        </w:tc>
        <w:tc>
          <w:tcPr>
            <w:tcW w:w="676" w:type="pct"/>
          </w:tcPr>
          <w:p w14:paraId="58B34D93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: Ö</w:t>
            </w:r>
            <w:r w:rsidRPr="00246C8D">
              <w:rPr>
                <w:b/>
                <w:sz w:val="20"/>
                <w:szCs w:val="20"/>
              </w:rPr>
              <w:t xml:space="preserve">nlem Al </w:t>
            </w:r>
          </w:p>
        </w:tc>
      </w:tr>
      <w:tr w:rsidR="00A54666" w:rsidRPr="00246C8D" w14:paraId="6C2A411E" w14:textId="77777777" w:rsidTr="00426B89">
        <w:trPr>
          <w:trHeight w:val="3251"/>
        </w:trPr>
        <w:tc>
          <w:tcPr>
            <w:tcW w:w="686" w:type="pct"/>
          </w:tcPr>
          <w:p w14:paraId="0638475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E734B25" w14:textId="7E7B58DC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</w:tcPr>
          <w:p w14:paraId="47097549" w14:textId="5D0CEB41" w:rsidR="00A54666" w:rsidRPr="00246C8D" w:rsidRDefault="00A54666" w:rsidP="00A54666">
            <w:pPr>
              <w:spacing w:before="120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812" w:type="pct"/>
          </w:tcPr>
          <w:p w14:paraId="1211FDBA" w14:textId="53A9F5DA" w:rsidR="00A54666" w:rsidRDefault="00A54666" w:rsidP="00426B89">
            <w:pPr>
              <w:spacing w:after="0" w:line="240" w:lineRule="auto"/>
              <w:rPr>
                <w:sz w:val="20"/>
                <w:szCs w:val="20"/>
              </w:rPr>
            </w:pPr>
          </w:p>
          <w:p w14:paraId="42B00352" w14:textId="757C32AF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8B151DF" w14:textId="059E99E1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081F341" w14:textId="77777777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32ABC34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159B096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AFECB58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592AB8C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9A447F4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4715160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8EAA77B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E12ABBE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3F038D3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EBAEBFA" w14:textId="77777777" w:rsidR="00AE0564" w:rsidRDefault="00AE0564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3F8BEE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Sorumlu Kişi Komite/Komisyon</w:t>
            </w:r>
          </w:p>
          <w:p w14:paraId="3BE80E9D" w14:textId="38432A3F" w:rsidR="00A54666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Uygulama sorumlusu: </w:t>
            </w:r>
          </w:p>
          <w:p w14:paraId="1C82C3FA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50857F1E" w14:textId="77777777" w:rsidR="00A54666" w:rsidRPr="00246C8D" w:rsidRDefault="00A54666" w:rsidP="00426B89">
            <w:pPr>
              <w:spacing w:before="120"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ontrol ve önlem alma sorumlusu:</w:t>
            </w:r>
          </w:p>
          <w:p w14:paraId="3A2ED278" w14:textId="77777777" w:rsidR="00AC1E97" w:rsidRDefault="00AC1E97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  <w:p w14:paraId="0AC3C2BA" w14:textId="3C9C5553" w:rsidR="00AE0564" w:rsidRPr="00246C8D" w:rsidRDefault="00AE0564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4" w:type="pct"/>
          </w:tcPr>
          <w:p w14:paraId="1EBC351D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354E5B53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1A124510" w14:textId="6D25551B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Toplama  </w:t>
            </w:r>
          </w:p>
          <w:p w14:paraId="605286F7" w14:textId="655303FD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3CCCE949" w14:textId="1C1E7056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6C84C69" w14:textId="5D2848AF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6D795B08" w14:textId="63A62C9A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790A02F5" w14:textId="77777777" w:rsidR="00A54666" w:rsidRPr="00246C8D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910A6FE" w14:textId="4C3EE2E5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Analizi: Sonuç </w:t>
            </w:r>
          </w:p>
          <w:p w14:paraId="1F76507E" w14:textId="10206A3E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76" w:type="pct"/>
          </w:tcPr>
          <w:p w14:paraId="382E8828" w14:textId="46987C1A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1A4451CA" w14:textId="49B71DD1" w:rsidR="00107AA5" w:rsidRPr="00107AA5" w:rsidRDefault="00107AA5" w:rsidP="00107AA5">
      <w:pPr>
        <w:tabs>
          <w:tab w:val="left" w:pos="996"/>
        </w:tabs>
      </w:pPr>
    </w:p>
    <w:sectPr w:rsidR="00107AA5" w:rsidRPr="00107AA5" w:rsidSect="00CA3651">
      <w:headerReference w:type="default" r:id="rId7"/>
      <w:pgSz w:w="16838" w:h="11906" w:orient="landscape"/>
      <w:pgMar w:top="1417" w:right="1417" w:bottom="1417" w:left="1417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8FD07" w14:textId="77777777" w:rsidR="00AF2495" w:rsidRDefault="00AF2495" w:rsidP="00CA3651">
      <w:pPr>
        <w:spacing w:after="0" w:line="240" w:lineRule="auto"/>
      </w:pPr>
      <w:r>
        <w:separator/>
      </w:r>
    </w:p>
  </w:endnote>
  <w:endnote w:type="continuationSeparator" w:id="0">
    <w:p w14:paraId="7400F582" w14:textId="77777777" w:rsidR="00AF2495" w:rsidRDefault="00AF2495" w:rsidP="00CA3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759C7" w14:textId="77777777" w:rsidR="00AF2495" w:rsidRDefault="00AF2495" w:rsidP="00CA3651">
      <w:pPr>
        <w:spacing w:after="0" w:line="240" w:lineRule="auto"/>
      </w:pPr>
      <w:r>
        <w:separator/>
      </w:r>
    </w:p>
  </w:footnote>
  <w:footnote w:type="continuationSeparator" w:id="0">
    <w:p w14:paraId="730EA863" w14:textId="77777777" w:rsidR="00AF2495" w:rsidRDefault="00AF2495" w:rsidP="00CA3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1" w:rightFromText="141" w:vertAnchor="text" w:horzAnchor="margin" w:tblpXSpec="center" w:tblpY="-718"/>
      <w:tblW w:w="13870" w:type="dxa"/>
      <w:tblBorders>
        <w:top w:val="double" w:sz="4" w:space="0" w:color="003366"/>
        <w:left w:val="double" w:sz="4" w:space="0" w:color="003366"/>
        <w:bottom w:val="double" w:sz="4" w:space="0" w:color="003366"/>
        <w:right w:val="double" w:sz="4" w:space="0" w:color="003366"/>
        <w:insideH w:val="double" w:sz="4" w:space="0" w:color="003366"/>
        <w:insideV w:val="double" w:sz="4" w:space="0" w:color="003366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545"/>
      <w:gridCol w:w="8363"/>
      <w:gridCol w:w="2268"/>
      <w:gridCol w:w="1694"/>
    </w:tblGrid>
    <w:tr w:rsidR="00CA3651" w:rsidRPr="00CA3651" w14:paraId="2B8F5040" w14:textId="77777777" w:rsidTr="004643FD">
      <w:trPr>
        <w:trHeight w:val="131"/>
      </w:trPr>
      <w:tc>
        <w:tcPr>
          <w:tcW w:w="1545" w:type="dxa"/>
          <w:vMerge w:val="restart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3CB59D75" w14:textId="485E299C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</w:p>
        <w:p w14:paraId="0EC4557D" w14:textId="77777777" w:rsid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</w:p>
        <w:p w14:paraId="1E6661E8" w14:textId="37D40BBB" w:rsidR="004643FD" w:rsidRPr="004643FD" w:rsidRDefault="004643FD" w:rsidP="004643FD">
          <w:pPr>
            <w:jc w:val="center"/>
            <w:rPr>
              <w:rFonts w:ascii="Calibri" w:eastAsia="Times New Roman" w:hAnsi="Calibri" w:cs="Arial"/>
              <w:sz w:val="18"/>
              <w:szCs w:val="18"/>
              <w:lang w:val="x-none"/>
            </w:rPr>
          </w:pPr>
          <w:r w:rsidRPr="004643FD">
            <w:rPr>
              <w:rFonts w:ascii="Calibri" w:eastAsia="Calibri" w:hAnsi="Calibri" w:cs="Times New Roman"/>
              <w:noProof/>
            </w:rPr>
            <w:drawing>
              <wp:inline distT="0" distB="0" distL="0" distR="0" wp14:anchorId="5CD2DA5A" wp14:editId="57DE1074">
                <wp:extent cx="676275" cy="638175"/>
                <wp:effectExtent l="0" t="0" r="9525" b="9525"/>
                <wp:docPr id="1185275902" name="Resim 1" descr="simge, sembol, daire, yazı tipi, logo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simge, sembol, daire, yazı tipi, logo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62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63" w:type="dxa"/>
          <w:vMerge w:val="restart"/>
          <w:tcBorders>
            <w:top w:val="double" w:sz="4" w:space="0" w:color="003366"/>
            <w:left w:val="double" w:sz="4" w:space="0" w:color="003366"/>
            <w:right w:val="double" w:sz="4" w:space="0" w:color="003366"/>
          </w:tcBorders>
          <w:vAlign w:val="center"/>
        </w:tcPr>
        <w:p w14:paraId="597EAEBE" w14:textId="196C69EA" w:rsidR="00CA3651" w:rsidRPr="005E3008" w:rsidRDefault="00EA025A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 w:rsidRPr="005E3008">
            <w:rPr>
              <w:rFonts w:ascii="Times New Roman" w:eastAsia="Times New Roman" w:hAnsi="Times New Roman" w:cs="Times New Roman"/>
              <w:b/>
              <w:bCs/>
            </w:rPr>
            <w:t>BOLU ABANT İZZET BAYSAL</w:t>
          </w:r>
          <w:r w:rsidR="00CA3651" w:rsidRPr="005E3008">
            <w:rPr>
              <w:rFonts w:ascii="Times New Roman" w:eastAsia="Times New Roman" w:hAnsi="Times New Roman" w:cs="Times New Roman"/>
              <w:b/>
              <w:bCs/>
            </w:rPr>
            <w:t xml:space="preserve"> ÜNİVERSİTESİ</w:t>
          </w:r>
        </w:p>
        <w:p w14:paraId="798128F1" w14:textId="7238CB2F" w:rsidR="00CA3651" w:rsidRPr="005E3008" w:rsidRDefault="00942F3B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>MUDURNU SÜREYYA ASTARCI MESLEK YÜKSEKOKULU</w:t>
          </w:r>
        </w:p>
        <w:p w14:paraId="59AA1595" w14:textId="0C6506A0" w:rsidR="00EA025A" w:rsidRPr="005E3008" w:rsidRDefault="00A85BB6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>……………………………………………………………..</w:t>
          </w:r>
          <w:r w:rsidR="00942F3B">
            <w:rPr>
              <w:rFonts w:ascii="Times New Roman" w:eastAsia="Times New Roman" w:hAnsi="Times New Roman" w:cs="Times New Roman"/>
              <w:b/>
              <w:bCs/>
            </w:rPr>
            <w:t xml:space="preserve"> PROGRAMI</w:t>
          </w:r>
        </w:p>
        <w:p w14:paraId="6C029AC5" w14:textId="6CCB1966" w:rsidR="00CA3651" w:rsidRPr="005E3008" w:rsidRDefault="005E3008" w:rsidP="00CA3651">
          <w:pPr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bCs/>
            </w:rPr>
          </w:pPr>
          <w:r>
            <w:rPr>
              <w:rFonts w:ascii="Times New Roman" w:eastAsia="Times New Roman" w:hAnsi="Times New Roman" w:cs="Times New Roman"/>
              <w:b/>
              <w:bCs/>
            </w:rPr>
            <w:t xml:space="preserve">SÜREKLİ İYİLEŞTİRME </w:t>
          </w:r>
          <w:r w:rsidR="00CA3651" w:rsidRPr="005E3008">
            <w:rPr>
              <w:rFonts w:ascii="Times New Roman" w:eastAsia="Times New Roman" w:hAnsi="Times New Roman" w:cs="Times New Roman"/>
              <w:b/>
              <w:bCs/>
            </w:rPr>
            <w:t>PUKÖ F</w:t>
          </w:r>
          <w:r>
            <w:rPr>
              <w:rFonts w:ascii="Times New Roman" w:eastAsia="Times New Roman" w:hAnsi="Times New Roman" w:cs="Times New Roman"/>
              <w:b/>
              <w:bCs/>
            </w:rPr>
            <w:t>ORMU</w:t>
          </w: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AF8590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gram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Doküman</w:t>
          </w:r>
          <w:proofErr w:type="gramEnd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647D0756" w14:textId="16749E8D" w:rsidR="00CA3651" w:rsidRPr="00CA3651" w:rsidRDefault="00FB2D18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FR.3.8</w:t>
          </w:r>
        </w:p>
      </w:tc>
    </w:tr>
    <w:tr w:rsidR="00CA3651" w:rsidRPr="00CA3651" w14:paraId="10C47932" w14:textId="77777777" w:rsidTr="004643FD">
      <w:trPr>
        <w:trHeight w:val="106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34067135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631BC71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D17321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İlk yayı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2DEA4E24" w14:textId="0102BA18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</w:tr>
    <w:tr w:rsidR="00CA3651" w:rsidRPr="00CA3651" w14:paraId="7FA972EB" w14:textId="77777777" w:rsidTr="004643FD">
      <w:trPr>
        <w:trHeight w:val="44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6A3CE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2AEECD6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BC0D12B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Revizyo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6F25292C" w14:textId="7489A133" w:rsidR="00CA3651" w:rsidRPr="00CA3651" w:rsidRDefault="00FB2D18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00.00.0000</w:t>
          </w:r>
        </w:p>
      </w:tc>
    </w:tr>
    <w:tr w:rsidR="00CA3651" w:rsidRPr="00CA3651" w14:paraId="1DA84B34" w14:textId="77777777" w:rsidTr="004643FD">
      <w:trPr>
        <w:trHeight w:val="194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22AA9DFB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right w:val="double" w:sz="4" w:space="0" w:color="003366"/>
          </w:tcBorders>
          <w:hideMark/>
        </w:tcPr>
        <w:p w14:paraId="067B5C5C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4592F569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Revizyon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31DD9BA1" w14:textId="3B4EE74E" w:rsidR="00CA3651" w:rsidRPr="00CA3651" w:rsidRDefault="00FB2D18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00</w:t>
          </w:r>
        </w:p>
      </w:tc>
    </w:tr>
    <w:tr w:rsidR="00CA3651" w:rsidRPr="00CA3651" w14:paraId="2518F04E" w14:textId="77777777" w:rsidTr="004643FD">
      <w:trPr>
        <w:trHeight w:val="296"/>
      </w:trPr>
      <w:tc>
        <w:tcPr>
          <w:tcW w:w="1545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59C9F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8363" w:type="dxa"/>
          <w:vMerge/>
          <w:tcBorders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7BA57B17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  <w:lang w:val="x-none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16701F50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Sayfa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66E0093" w14:textId="031F2E30" w:rsidR="00CA3651" w:rsidRPr="00FB2D18" w:rsidRDefault="00FB2D18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begin"/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instrText>PAGE  \* Arabic  \* MERGEFORMAT</w:instrText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separate"/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t>1</w:t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end"/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/ </w:t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begin"/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instrText>NUMPAGES  \* Arabic  \* MERGEFORMAT</w:instrText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separate"/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t>2</w:t>
          </w:r>
          <w:r w:rsidRPr="00FB2D18">
            <w:rPr>
              <w:rFonts w:ascii="Times New Roman" w:eastAsia="Times New Roman" w:hAnsi="Times New Roman" w:cs="Times New Roman"/>
              <w:sz w:val="24"/>
              <w:szCs w:val="24"/>
            </w:rPr>
            <w:fldChar w:fldCharType="end"/>
          </w:r>
        </w:p>
      </w:tc>
    </w:tr>
  </w:tbl>
  <w:p w14:paraId="01A31D98" w14:textId="77777777" w:rsidR="00CA3651" w:rsidRDefault="00CA3651" w:rsidP="00CA365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7A56F0"/>
    <w:multiLevelType w:val="hybridMultilevel"/>
    <w:tmpl w:val="955C50FA"/>
    <w:lvl w:ilvl="0" w:tplc="3F32F20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845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K2tDQ1M7SwMDFX0lEKTi0uzszPAykwqgUANqslbiwAAAA="/>
  </w:docVars>
  <w:rsids>
    <w:rsidRoot w:val="00E07357"/>
    <w:rsid w:val="00077B89"/>
    <w:rsid w:val="000853AB"/>
    <w:rsid w:val="000E6056"/>
    <w:rsid w:val="000F748A"/>
    <w:rsid w:val="00107AA5"/>
    <w:rsid w:val="00113DEF"/>
    <w:rsid w:val="00135335"/>
    <w:rsid w:val="00167B01"/>
    <w:rsid w:val="002162FD"/>
    <w:rsid w:val="002301E5"/>
    <w:rsid w:val="003542C1"/>
    <w:rsid w:val="003939B8"/>
    <w:rsid w:val="003E0A22"/>
    <w:rsid w:val="00450C48"/>
    <w:rsid w:val="004643FD"/>
    <w:rsid w:val="00533740"/>
    <w:rsid w:val="005E3008"/>
    <w:rsid w:val="00660645"/>
    <w:rsid w:val="00666E96"/>
    <w:rsid w:val="0067549B"/>
    <w:rsid w:val="00732DC4"/>
    <w:rsid w:val="00741CEB"/>
    <w:rsid w:val="007C6F6E"/>
    <w:rsid w:val="008006B6"/>
    <w:rsid w:val="00804BC7"/>
    <w:rsid w:val="0086437E"/>
    <w:rsid w:val="00866086"/>
    <w:rsid w:val="008F6A33"/>
    <w:rsid w:val="00942F3B"/>
    <w:rsid w:val="00990875"/>
    <w:rsid w:val="00A348E4"/>
    <w:rsid w:val="00A54666"/>
    <w:rsid w:val="00A55A47"/>
    <w:rsid w:val="00A85BB6"/>
    <w:rsid w:val="00AC1E97"/>
    <w:rsid w:val="00AC7F18"/>
    <w:rsid w:val="00AD714F"/>
    <w:rsid w:val="00AE0564"/>
    <w:rsid w:val="00AF2495"/>
    <w:rsid w:val="00B22514"/>
    <w:rsid w:val="00B55D18"/>
    <w:rsid w:val="00B61F21"/>
    <w:rsid w:val="00C20D14"/>
    <w:rsid w:val="00C7327C"/>
    <w:rsid w:val="00CA3651"/>
    <w:rsid w:val="00CA5517"/>
    <w:rsid w:val="00D138AB"/>
    <w:rsid w:val="00D43147"/>
    <w:rsid w:val="00E07357"/>
    <w:rsid w:val="00E84A6F"/>
    <w:rsid w:val="00EA025A"/>
    <w:rsid w:val="00F05E8B"/>
    <w:rsid w:val="00F24B62"/>
    <w:rsid w:val="00F569B4"/>
    <w:rsid w:val="00FA0253"/>
    <w:rsid w:val="00FB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B115C1"/>
  <w15:chartTrackingRefBased/>
  <w15:docId w15:val="{0EED3846-F788-4068-8357-8C3ACA04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uiPriority w:val="59"/>
    <w:rsid w:val="00107AA5"/>
    <w:pPr>
      <w:spacing w:after="0" w:line="240" w:lineRule="auto"/>
    </w:pPr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Klavuzu">
    <w:name w:val="Table Grid"/>
    <w:basedOn w:val="NormalTablo"/>
    <w:uiPriority w:val="59"/>
    <w:rsid w:val="00675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754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7549B"/>
  </w:style>
  <w:style w:type="paragraph" w:styleId="AltBilgi">
    <w:name w:val="footer"/>
    <w:basedOn w:val="Normal"/>
    <w:link w:val="AltBilgiChar"/>
    <w:uiPriority w:val="99"/>
    <w:unhideWhenUsed/>
    <w:rsid w:val="00CA3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3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87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 nur köse alabay</dc:creator>
  <cp:keywords/>
  <dc:description/>
  <cp:lastModifiedBy>orhan kelleci</cp:lastModifiedBy>
  <cp:revision>7</cp:revision>
  <dcterms:created xsi:type="dcterms:W3CDTF">2025-03-20T13:38:00Z</dcterms:created>
  <dcterms:modified xsi:type="dcterms:W3CDTF">2026-04-23T17:46:00Z</dcterms:modified>
</cp:coreProperties>
</file>